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876D0B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876D0B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876D0B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876D0B">
        <w:rPr>
          <w:rFonts w:ascii="Muli" w:eastAsia="Muli" w:hAnsi="Muli" w:cs="Muli"/>
          <w:sz w:val="24"/>
          <w:szCs w:val="24"/>
          <w:highlight w:val="yellow"/>
        </w:rPr>
        <w:t>HTML</w:t>
      </w:r>
    </w:p>
    <w:p w14:paraId="00000011" w14:textId="77777777" w:rsidR="00173A24" w:rsidRPr="00876D0B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876D0B">
        <w:rPr>
          <w:rFonts w:ascii="Muli" w:eastAsia="Muli" w:hAnsi="Muli" w:cs="Muli"/>
          <w:sz w:val="24"/>
          <w:szCs w:val="24"/>
          <w:highlight w:val="yellow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0AC2BB5D" w:rsidR="00173A24" w:rsidRPr="00876D0B" w:rsidRDefault="00876D0B" w:rsidP="00876D0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</w:t>
      </w:r>
      <w:r w:rsidRPr="00876D0B">
        <w:rPr>
          <w:rFonts w:ascii="Muli" w:eastAsia="Muli" w:hAnsi="Muli" w:cs="Muli"/>
          <w:sz w:val="24"/>
          <w:szCs w:val="24"/>
        </w:rPr>
        <w:t>DIV tags are used in HTML to fix up web pages like adding texts, images, headers, etc.</w:t>
      </w:r>
    </w:p>
    <w:p w14:paraId="60124114" w14:textId="29C0D545" w:rsidR="00876D0B" w:rsidRDefault="00876D0B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5C291FA" w14:textId="4921B4A0" w:rsidR="00876D0B" w:rsidRDefault="00876D0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DIV tags are used to make websites more attractive to catch people’s eyes.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F9D9153" w:rsidR="00173A24" w:rsidRDefault="00876D0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Positioning: Changes its positi</w:t>
      </w:r>
      <w:r w:rsidR="00EB068F">
        <w:rPr>
          <w:rFonts w:ascii="Muli" w:eastAsia="Muli" w:hAnsi="Muli" w:cs="Muli"/>
          <w:b/>
          <w:sz w:val="24"/>
          <w:szCs w:val="24"/>
        </w:rPr>
        <w:t>on,</w:t>
      </w:r>
      <w:r>
        <w:rPr>
          <w:rFonts w:ascii="Muli" w:eastAsia="Muli" w:hAnsi="Muli" w:cs="Muli"/>
          <w:b/>
          <w:sz w:val="24"/>
          <w:szCs w:val="24"/>
        </w:rPr>
        <w:t xml:space="preserve"> without </w:t>
      </w:r>
      <w:r w:rsidR="00EB068F">
        <w:rPr>
          <w:rFonts w:ascii="Muli" w:eastAsia="Muli" w:hAnsi="Muli" w:cs="Muli"/>
          <w:b/>
          <w:sz w:val="24"/>
          <w:szCs w:val="24"/>
        </w:rPr>
        <w:t>changing the layout around it.</w:t>
      </w:r>
    </w:p>
    <w:p w14:paraId="2A86CF44" w14:textId="10CA2E43" w:rsidR="00EB068F" w:rsidRDefault="00EB068F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00302D89" w:rsidR="00173A24" w:rsidRDefault="00EB068F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Absolute Positioning: Changes its position and the layouts position.</w:t>
      </w:r>
    </w:p>
    <w:p w14:paraId="534F8E40" w14:textId="77777777" w:rsidR="00EB068F" w:rsidRDefault="00EB068F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1BA87537" w:rsidR="00173A24" w:rsidRDefault="00EB068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sets the opacity of an element. It’s also the opposite of transparency.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6D00881E" w:rsidR="00173A24" w:rsidRDefault="00EB068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18451D01" w:rsidR="00173A24" w:rsidRDefault="00EB068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sual Studio Code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6037A399" w:rsidR="00173A24" w:rsidRDefault="0039362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must fit different types of phones, computers, etc.</w:t>
      </w:r>
    </w:p>
    <w:p w14:paraId="275D2413" w14:textId="126DCA9B" w:rsidR="0039362A" w:rsidRDefault="0039362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must work well on each mobile device that you’re using the app on.</w:t>
      </w:r>
    </w:p>
    <w:p w14:paraId="00000047" w14:textId="04DD1250" w:rsidR="00173A24" w:rsidRDefault="0039362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Make sure there’s no errors in the game before you publish it </w:t>
      </w:r>
      <w:proofErr w:type="gramStart"/>
      <w:r>
        <w:rPr>
          <w:rFonts w:ascii="Muli" w:eastAsia="Muli" w:hAnsi="Muli" w:cs="Muli"/>
          <w:sz w:val="24"/>
          <w:szCs w:val="24"/>
        </w:rPr>
        <w:t>online, if</w:t>
      </w:r>
      <w:proofErr w:type="gramEnd"/>
      <w:r>
        <w:rPr>
          <w:rFonts w:ascii="Muli" w:eastAsia="Muli" w:hAnsi="Muli" w:cs="Muli"/>
          <w:sz w:val="24"/>
          <w:szCs w:val="24"/>
        </w:rPr>
        <w:t xml:space="preserve"> there is just update the app so you’ll be able to fix it.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2BD7A388" w:rsidR="00173A24" w:rsidRDefault="00EB068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shares code between components(?)</w:t>
      </w:r>
    </w:p>
    <w:p w14:paraId="00000051" w14:textId="0AA95FF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ED34C1E" w14:textId="77777777" w:rsidR="00EB068F" w:rsidRDefault="00EB068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2A1311DA" w:rsidR="00173A24" w:rsidRDefault="00EB068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lets use describe what we want to see on the screen(?)</w:t>
      </w:r>
    </w:p>
    <w:p w14:paraId="65EE3D5B" w14:textId="77777777" w:rsidR="00EB068F" w:rsidRDefault="00EB068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F5EA9DD" w:rsidR="00173A24" w:rsidRDefault="00EB068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Render, Return, </w:t>
      </w:r>
      <w:r w:rsidR="0039362A">
        <w:rPr>
          <w:rFonts w:ascii="Muli" w:eastAsia="Muli" w:hAnsi="Muli" w:cs="Muli"/>
          <w:sz w:val="24"/>
          <w:szCs w:val="24"/>
        </w:rPr>
        <w:t>View, Redbutton(?), component(?), and extends(?)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B127C"/>
    <w:rsid w:val="0039362A"/>
    <w:rsid w:val="00876D0B"/>
    <w:rsid w:val="009526BB"/>
    <w:rsid w:val="00C5602C"/>
    <w:rsid w:val="00EB0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76D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53964E-524B-4C11-BEE5-51D9758957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the.sawuna</cp:lastModifiedBy>
  <cp:revision>2</cp:revision>
  <cp:lastPrinted>2021-08-23T00:04:00Z</cp:lastPrinted>
  <dcterms:created xsi:type="dcterms:W3CDTF">2021-08-23T00:08:00Z</dcterms:created>
  <dcterms:modified xsi:type="dcterms:W3CDTF">2021-08-23T00:08:00Z</dcterms:modified>
</cp:coreProperties>
</file>